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LiBang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35A4236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FA5B33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Ữ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463436BE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16</w:t>
            </w:r>
          </w:p>
          <w:p w14:paraId="527F0D01" w14:textId="14BB36E4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FA5B33">
              <w:rPr>
                <w:rFonts w:eastAsia="MS Mincho"/>
                <w:b/>
                <w:bCs/>
                <w:sz w:val="26"/>
                <w:szCs w:val="26"/>
                <w:lang w:val="nb-NO"/>
              </w:rPr>
              <w:t>0</w:t>
            </w:r>
            <w:r w:rsidR="00F12053">
              <w:rPr>
                <w:rFonts w:eastAsia="MS Mincho"/>
                <w:b/>
                <w:bCs/>
                <w:sz w:val="26"/>
                <w:szCs w:val="26"/>
                <w:lang w:val="nb-NO"/>
              </w:rPr>
              <w:t>1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0</w:t>
            </w:r>
            <w:r w:rsidR="00F12053">
              <w:rPr>
                <w:rFonts w:eastAsia="MS Mincho"/>
                <w:b/>
                <w:bCs/>
                <w:sz w:val="26"/>
                <w:szCs w:val="26"/>
                <w:lang w:val="nb-NO"/>
              </w:rPr>
              <w:t>4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2022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F1765B" w14:textId="4F263797" w:rsidR="00E97622" w:rsidRPr="00A534EB" w:rsidRDefault="00E14CDD" w:rsidP="00A534EB">
      <w:pPr>
        <w:rPr>
          <w:i/>
          <w:lang w:val="nb-NO"/>
        </w:rPr>
      </w:pPr>
      <w:r w:rsidRPr="00E14CDD">
        <w:rPr>
          <w:b/>
          <w:u w:val="single"/>
          <w:lang w:val="nb-NO"/>
        </w:rPr>
        <w:t>Câu 1:</w:t>
      </w:r>
      <w:r w:rsidRPr="00E14CDD">
        <w:rPr>
          <w:b/>
          <w:lang w:val="nb-NO"/>
        </w:rPr>
        <w:t xml:space="preserve"> </w:t>
      </w:r>
      <w:r w:rsidRPr="00E14CDD">
        <w:rPr>
          <w:b/>
          <w:i/>
          <w:lang w:val="nb-NO"/>
        </w:rPr>
        <w:t xml:space="preserve">( 10 </w:t>
      </w:r>
      <w:r w:rsidRPr="00E14CDD">
        <w:rPr>
          <w:i/>
          <w:lang w:val="nb-NO"/>
        </w:rPr>
        <w:t>điểm</w:t>
      </w:r>
      <w:r w:rsidR="00BB7088">
        <w:rPr>
          <w:i/>
          <w:lang w:val="nb-NO"/>
        </w:rPr>
        <w:t>)</w:t>
      </w:r>
      <w:r w:rsidR="00E97622"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34EB">
        <w:rPr>
          <w:i/>
          <w:lang w:val="nb-NO"/>
        </w:rPr>
        <w:t xml:space="preserve"> </w:t>
      </w:r>
      <w:r w:rsidR="00E97622"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="00E97622" w:rsidRPr="00E97622">
        <w:rPr>
          <w:sz w:val="26"/>
          <w:szCs w:val="26"/>
          <w:lang w:val="nb-NO"/>
        </w:rPr>
        <w:t xml:space="preserve">ưu tất cả các tập tin </w:t>
      </w:r>
      <w:r w:rsidR="00E97622">
        <w:rPr>
          <w:sz w:val="26"/>
          <w:szCs w:val="26"/>
          <w:lang w:val="nb-NO"/>
        </w:rPr>
        <w:t>đúng yêu cầu</w:t>
      </w:r>
      <w:r w:rsidR="00E97622"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="00E97622"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07058D72" w:rsidR="00E97622" w:rsidRPr="00E97622" w:rsidRDefault="00F12053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b/>
          <w:noProof/>
          <w:sz w:val="26"/>
          <w:szCs w:val="26"/>
          <w:lang w:val="nb-NO"/>
        </w:rPr>
        <w:drawing>
          <wp:inline distT="0" distB="0" distL="0" distR="0" wp14:anchorId="34B51E1F" wp14:editId="1EF38335">
            <wp:extent cx="5005070" cy="2409825"/>
            <wp:effectExtent l="0" t="0" r="5080" b="9525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070" cy="2409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CF99DD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  <w:r w:rsidRPr="00E97622">
        <w:rPr>
          <w:b/>
          <w:bCs/>
          <w:i/>
          <w:sz w:val="22"/>
          <w:szCs w:val="22"/>
          <w:u w:val="single"/>
        </w:rPr>
        <w:t>Yêu cầu</w:t>
      </w:r>
    </w:p>
    <w:p w14:paraId="294E7141" w14:textId="77777777" w:rsidR="00E97622" w:rsidRPr="00E97622" w:rsidRDefault="00E97622" w:rsidP="00E97622">
      <w:pPr>
        <w:numPr>
          <w:ilvl w:val="0"/>
          <w:numId w:val="21"/>
        </w:numPr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hiết kế Layout cho trang home.html bằng HTML5 và CSS (9 điểm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77777777" w:rsidR="00E97622" w:rsidRPr="00E97622" w:rsidRDefault="00E97622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0"/>
        <w:gridCol w:w="221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t>Nav( width:100%)</w:t>
            </w:r>
          </w:p>
        </w:tc>
      </w:tr>
      <w:tr w:rsidR="00E97622" w:rsidRPr="00E97622" w14:paraId="7EA196E9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1DEE270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Header ( width:100%)</w:t>
            </w:r>
          </w:p>
        </w:tc>
      </w:tr>
      <w:tr w:rsidR="00E97622" w:rsidRPr="00E97622" w14:paraId="58253615" w14:textId="77777777" w:rsidTr="000B1C58">
        <w:trPr>
          <w:trHeight w:val="1667"/>
        </w:trPr>
        <w:tc>
          <w:tcPr>
            <w:tcW w:w="388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 w:rsidRPr="00E97622">
              <w:rPr>
                <w:i/>
              </w:rPr>
              <w:t xml:space="preserve">Section </w:t>
            </w:r>
            <w:r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 w14:paraId="1E3E53E5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aside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lastRenderedPageBreak/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Định dạng các trạng thái của liên kết tương ứng. </w:t>
      </w:r>
    </w:p>
    <w:p w14:paraId="796F8574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465FB032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  <w:r w:rsidRPr="00E97622">
        <w:rPr>
          <w:noProof/>
          <w:sz w:val="26"/>
          <w:szCs w:val="26"/>
        </w:rPr>
        <w:drawing>
          <wp:inline distT="0" distB="0" distL="0" distR="0" wp14:anchorId="05DEDBD1" wp14:editId="51A38FD5">
            <wp:extent cx="5800725" cy="293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070" t="13821" r="12864" b="79416"/>
                    <a:stretch/>
                  </pic:blipFill>
                  <pic:spPr bwMode="auto">
                    <a:xfrm>
                      <a:off x="0" y="0"/>
                      <a:ext cx="5855555" cy="296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F74E25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>Phần &lt;footer&gt; chứa thông tin của SV như hình.</w:t>
      </w:r>
    </w:p>
    <w:p w14:paraId="2D7DD56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 &lt;section&gt;:</w:t>
      </w:r>
    </w:p>
    <w:p w14:paraId="4F71BDB1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Content: width: 50%;</w:t>
      </w:r>
    </w:p>
    <w:p w14:paraId="59871C3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Form: width: 5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3099C843" w14:textId="782C4B59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hông báo lỗi UserName, Password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</w:p>
    <w:bookmarkEnd w:id="1"/>
    <w:p w14:paraId="16A46D03" w14:textId="33E4A46C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</w:p>
    <w:p w14:paraId="3CF6C82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ảnh mỗi thành phần liên kết trong aside là rỗng, tạo hiệu ứng xoay hình.</w:t>
      </w:r>
    </w:p>
    <w:p w14:paraId="626A8079" w14:textId="2248C7AA" w:rsidR="00E97622" w:rsidRPr="00E97622" w:rsidRDefault="00F12053" w:rsidP="00E97622">
      <w:pPr>
        <w:ind w:left="180"/>
        <w:contextualSpacing/>
        <w:jc w:val="center"/>
        <w:rPr>
          <w:i/>
          <w:sz w:val="26"/>
          <w:szCs w:val="26"/>
        </w:rPr>
      </w:pPr>
      <w:r>
        <w:rPr>
          <w:i/>
          <w:noProof/>
          <w:sz w:val="26"/>
          <w:szCs w:val="26"/>
        </w:rPr>
        <w:drawing>
          <wp:inline distT="0" distB="0" distL="0" distR="0" wp14:anchorId="600B44AB" wp14:editId="193C4D1A">
            <wp:extent cx="1725295" cy="1914525"/>
            <wp:effectExtent l="0" t="0" r="8255" b="9525"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295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787348BF" w14:textId="77777777" w:rsidR="00E97622" w:rsidRPr="00E97622" w:rsidRDefault="00E97622" w:rsidP="00E97622">
      <w:pPr>
        <w:numPr>
          <w:ilvl w:val="0"/>
          <w:numId w:val="21"/>
        </w:numPr>
        <w:spacing w:after="200"/>
        <w:contextualSpacing/>
        <w:rPr>
          <w:i/>
          <w:sz w:val="22"/>
          <w:szCs w:val="22"/>
        </w:rPr>
      </w:pPr>
      <w:r w:rsidRPr="00E97622">
        <w:rPr>
          <w:i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2"/>
      <w:footerReference w:type="default" r:id="rId13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46171" w14:textId="77777777" w:rsidR="001C258D" w:rsidRDefault="001C258D" w:rsidP="00E14CDD">
      <w:r>
        <w:separator/>
      </w:r>
    </w:p>
  </w:endnote>
  <w:endnote w:type="continuationSeparator" w:id="0">
    <w:p w14:paraId="40CF82F4" w14:textId="77777777" w:rsidR="001C258D" w:rsidRDefault="001C258D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Chntrang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008E0" w14:textId="77777777" w:rsidR="001C258D" w:rsidRDefault="001C258D" w:rsidP="00E14CDD">
      <w:r>
        <w:separator/>
      </w:r>
    </w:p>
  </w:footnote>
  <w:footnote w:type="continuationSeparator" w:id="0">
    <w:p w14:paraId="42E29813" w14:textId="77777777" w:rsidR="001C258D" w:rsidRDefault="001C258D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utrang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25pt;height:11.2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8"/>
  </w:num>
  <w:num w:numId="5">
    <w:abstractNumId w:val="19"/>
  </w:num>
  <w:num w:numId="6">
    <w:abstractNumId w:val="9"/>
  </w:num>
  <w:num w:numId="7">
    <w:abstractNumId w:val="13"/>
  </w:num>
  <w:num w:numId="8">
    <w:abstractNumId w:val="11"/>
  </w:num>
  <w:num w:numId="9">
    <w:abstractNumId w:val="17"/>
  </w:num>
  <w:num w:numId="10">
    <w:abstractNumId w:val="20"/>
  </w:num>
  <w:num w:numId="11">
    <w:abstractNumId w:val="4"/>
  </w:num>
  <w:num w:numId="12">
    <w:abstractNumId w:val="5"/>
  </w:num>
  <w:num w:numId="13">
    <w:abstractNumId w:val="15"/>
  </w:num>
  <w:num w:numId="14">
    <w:abstractNumId w:val="2"/>
  </w:num>
  <w:num w:numId="15">
    <w:abstractNumId w:val="18"/>
  </w:num>
  <w:num w:numId="16">
    <w:abstractNumId w:val="6"/>
  </w:num>
  <w:num w:numId="17">
    <w:abstractNumId w:val="12"/>
  </w:num>
  <w:num w:numId="18">
    <w:abstractNumId w:val="21"/>
  </w:num>
  <w:num w:numId="19">
    <w:abstractNumId w:val="7"/>
  </w:num>
  <w:num w:numId="20">
    <w:abstractNumId w:val="16"/>
  </w:num>
  <w:num w:numId="21">
    <w:abstractNumId w:val="22"/>
  </w:num>
  <w:num w:numId="22">
    <w:abstractNumId w:val="10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C258D"/>
    <w:rsid w:val="001E4F46"/>
    <w:rsid w:val="00211888"/>
    <w:rsid w:val="0024599D"/>
    <w:rsid w:val="0025353D"/>
    <w:rsid w:val="00287928"/>
    <w:rsid w:val="002A7806"/>
    <w:rsid w:val="002B18C3"/>
    <w:rsid w:val="002B79D2"/>
    <w:rsid w:val="002E528D"/>
    <w:rsid w:val="00301BAB"/>
    <w:rsid w:val="003047EF"/>
    <w:rsid w:val="00324ED8"/>
    <w:rsid w:val="00326903"/>
    <w:rsid w:val="00361BF2"/>
    <w:rsid w:val="0036460D"/>
    <w:rsid w:val="00370572"/>
    <w:rsid w:val="0038192B"/>
    <w:rsid w:val="003B17C1"/>
    <w:rsid w:val="003F1014"/>
    <w:rsid w:val="0041430D"/>
    <w:rsid w:val="0042154F"/>
    <w:rsid w:val="004731CA"/>
    <w:rsid w:val="00483A68"/>
    <w:rsid w:val="004E4F6D"/>
    <w:rsid w:val="004E5D93"/>
    <w:rsid w:val="00510638"/>
    <w:rsid w:val="0053458D"/>
    <w:rsid w:val="0059206E"/>
    <w:rsid w:val="005E3B74"/>
    <w:rsid w:val="00635067"/>
    <w:rsid w:val="006455C9"/>
    <w:rsid w:val="006532BE"/>
    <w:rsid w:val="006645DF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A534EB"/>
    <w:rsid w:val="00A67F73"/>
    <w:rsid w:val="00AE4E0B"/>
    <w:rsid w:val="00B01D2E"/>
    <w:rsid w:val="00B12657"/>
    <w:rsid w:val="00B87613"/>
    <w:rsid w:val="00BA4009"/>
    <w:rsid w:val="00BB7088"/>
    <w:rsid w:val="00BF3698"/>
    <w:rsid w:val="00C14FDE"/>
    <w:rsid w:val="00C7297F"/>
    <w:rsid w:val="00C83E40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12053"/>
    <w:rsid w:val="00F44E9F"/>
    <w:rsid w:val="00F452BE"/>
    <w:rsid w:val="00F47982"/>
    <w:rsid w:val="00F51195"/>
    <w:rsid w:val="00F53AE0"/>
    <w:rsid w:val="00F705EA"/>
    <w:rsid w:val="00F754E6"/>
    <w:rsid w:val="00F96476"/>
    <w:rsid w:val="00FA5B33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Noidung">
    <w:name w:val="Noidung"/>
    <w:basedOn w:val="ThnVnban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ThnVnban">
    <w:name w:val="Body Text"/>
    <w:basedOn w:val="Binhthng"/>
    <w:link w:val="ThnVnbanChar"/>
    <w:uiPriority w:val="99"/>
    <w:semiHidden/>
    <w:unhideWhenUsed/>
    <w:rsid w:val="00B12657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LiBang">
    <w:name w:val="Table Grid"/>
    <w:basedOn w:val="BangThngthng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utrangChar">
    <w:name w:val="Đầu trang Char"/>
    <w:basedOn w:val="Phngmcinhcuaoanvn"/>
    <w:link w:val="u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Chntrang">
    <w:name w:val="footer"/>
    <w:basedOn w:val="Binhthng"/>
    <w:link w:val="Chntrang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ChntrangChar">
    <w:name w:val="Chân trang Char"/>
    <w:basedOn w:val="Phngmcinhcuaoanvn"/>
    <w:link w:val="Chn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oancuaDanhsach">
    <w:name w:val="List Paragraph"/>
    <w:basedOn w:val="Binhthng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Đặng Văn Thuận</cp:lastModifiedBy>
  <cp:revision>7</cp:revision>
  <dcterms:created xsi:type="dcterms:W3CDTF">2022-03-16T07:47:00Z</dcterms:created>
  <dcterms:modified xsi:type="dcterms:W3CDTF">2022-03-16T08:20:00Z</dcterms:modified>
</cp:coreProperties>
</file>